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F6AF51" w14:textId="6A3012B8" w:rsidR="00D73019" w:rsidRDefault="001D0094" w:rsidP="001D0094">
      <w:pPr>
        <w:jc w:val="center"/>
        <w:rPr>
          <w:rFonts w:ascii="Garamond" w:hAnsi="Garamond"/>
          <w:color w:val="000000" w:themeColor="text1"/>
        </w:rPr>
      </w:pPr>
      <w:r>
        <w:rPr>
          <w:rFonts w:ascii="Arial" w:hAnsi="Arial" w:cs="Arial"/>
          <w:b/>
        </w:rPr>
        <w:t>MISSING CHILD DEBRIEFING</w:t>
      </w:r>
      <w:r>
        <w:rPr>
          <w:rFonts w:ascii="Arial" w:hAnsi="Arial" w:cs="Arial"/>
          <w:b/>
        </w:rPr>
        <w:t xml:space="preserve">     </w:t>
      </w:r>
      <w:r w:rsidRPr="001D4440">
        <w:rPr>
          <w:rFonts w:ascii="Arial" w:hAnsi="Arial" w:cs="Arial"/>
          <w:b/>
        </w:rPr>
        <w:t>*** CONFIDENTIAL ***</w:t>
      </w:r>
      <w:r>
        <w:rPr>
          <w:rFonts w:ascii="Arial" w:hAnsi="Arial" w:cs="Arial"/>
          <w:b/>
        </w:rPr>
        <w:t xml:space="preserve">    </w:t>
      </w:r>
      <w:r w:rsidRPr="001D4440">
        <w:rPr>
          <w:rFonts w:ascii="Arial" w:hAnsi="Arial" w:cs="Arial"/>
          <w:b/>
        </w:rPr>
        <w:t>ALL RESPONSES ARE VOLUNTARY</w:t>
      </w:r>
    </w:p>
    <w:p w14:paraId="46E48072" w14:textId="77777777" w:rsidR="001D0094" w:rsidRDefault="001D0094" w:rsidP="001D0094">
      <w:pPr>
        <w:spacing w:after="0"/>
        <w:jc w:val="center"/>
        <w:rPr>
          <w:rFonts w:ascii="Arial" w:hAnsi="Arial" w:cs="Arial"/>
          <w:sz w:val="20"/>
          <w:szCs w:val="20"/>
          <w:u w:val="single"/>
        </w:rPr>
      </w:pPr>
      <w:r w:rsidRPr="00EC47B2">
        <w:rPr>
          <w:rFonts w:ascii="Arial" w:hAnsi="Arial" w:cs="Arial"/>
          <w:sz w:val="20"/>
          <w:szCs w:val="20"/>
          <w:u w:val="single"/>
        </w:rPr>
        <w:t xml:space="preserve">PLEASE COMPLETE </w:t>
      </w:r>
      <w:r>
        <w:rPr>
          <w:rFonts w:ascii="Arial" w:hAnsi="Arial" w:cs="Arial"/>
          <w:sz w:val="20"/>
          <w:szCs w:val="20"/>
          <w:u w:val="single"/>
        </w:rPr>
        <w:t xml:space="preserve">THIS FORM FACE TO FACE </w:t>
      </w:r>
      <w:r w:rsidRPr="00002B51">
        <w:rPr>
          <w:rFonts w:ascii="Arial" w:hAnsi="Arial" w:cs="Arial"/>
          <w:b/>
          <w:i/>
          <w:sz w:val="20"/>
          <w:szCs w:val="20"/>
          <w:u w:val="single"/>
        </w:rPr>
        <w:t>WITH</w:t>
      </w:r>
      <w:r w:rsidRPr="00EC47B2">
        <w:rPr>
          <w:rFonts w:ascii="Arial" w:hAnsi="Arial" w:cs="Arial"/>
          <w:sz w:val="20"/>
          <w:szCs w:val="20"/>
          <w:u w:val="single"/>
        </w:rPr>
        <w:t xml:space="preserve"> </w:t>
      </w:r>
      <w:r>
        <w:rPr>
          <w:rFonts w:ascii="Arial" w:hAnsi="Arial" w:cs="Arial"/>
          <w:sz w:val="20"/>
          <w:szCs w:val="20"/>
          <w:u w:val="single"/>
        </w:rPr>
        <w:t xml:space="preserve">THE </w:t>
      </w:r>
      <w:r w:rsidRPr="00EC47B2">
        <w:rPr>
          <w:rFonts w:ascii="Arial" w:hAnsi="Arial" w:cs="Arial"/>
          <w:sz w:val="20"/>
          <w:szCs w:val="20"/>
          <w:u w:val="single"/>
        </w:rPr>
        <w:t>Y</w:t>
      </w:r>
      <w:r>
        <w:rPr>
          <w:rFonts w:ascii="Arial" w:hAnsi="Arial" w:cs="Arial"/>
          <w:sz w:val="20"/>
          <w:szCs w:val="20"/>
          <w:u w:val="single"/>
        </w:rPr>
        <w:t xml:space="preserve">OUTH WITHIN </w:t>
      </w:r>
    </w:p>
    <w:p w14:paraId="47207A0B" w14:textId="77777777" w:rsidR="001D0094" w:rsidRDefault="001D0094" w:rsidP="001D0094">
      <w:pPr>
        <w:spacing w:after="0"/>
        <w:jc w:val="center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  <w:u w:val="single"/>
        </w:rPr>
        <w:t>24 HOURS</w:t>
      </w:r>
      <w:r w:rsidRPr="00EC47B2">
        <w:rPr>
          <w:rFonts w:ascii="Arial" w:hAnsi="Arial" w:cs="Arial"/>
          <w:sz w:val="20"/>
          <w:szCs w:val="20"/>
          <w:u w:val="single"/>
        </w:rPr>
        <w:t xml:space="preserve"> OF </w:t>
      </w:r>
      <w:r>
        <w:rPr>
          <w:rFonts w:ascii="Arial" w:hAnsi="Arial" w:cs="Arial"/>
          <w:sz w:val="20"/>
          <w:szCs w:val="20"/>
          <w:u w:val="single"/>
        </w:rPr>
        <w:t>THE YOUTH BEING RECOVERED</w:t>
      </w:r>
    </w:p>
    <w:p w14:paraId="43F6CFAA" w14:textId="77777777" w:rsidR="001D0094" w:rsidRDefault="001D0094" w:rsidP="001D0094">
      <w:pPr>
        <w:spacing w:after="0"/>
        <w:jc w:val="center"/>
        <w:rPr>
          <w:rFonts w:ascii="Arial" w:hAnsi="Arial" w:cs="Arial"/>
          <w:sz w:val="20"/>
          <w:szCs w:val="20"/>
          <w:u w:val="single"/>
        </w:rPr>
      </w:pPr>
    </w:p>
    <w:p w14:paraId="6E897429" w14:textId="77777777" w:rsidR="001D0094" w:rsidRPr="001B4D78" w:rsidRDefault="001D0094" w:rsidP="001D0094">
      <w:pPr>
        <w:spacing w:after="0"/>
        <w:jc w:val="center"/>
        <w:rPr>
          <w:rFonts w:ascii="Arial" w:hAnsi="Arial" w:cs="Arial"/>
          <w:i/>
          <w:sz w:val="20"/>
          <w:szCs w:val="20"/>
          <w:u w:val="single"/>
        </w:rPr>
      </w:pPr>
      <w:r>
        <w:rPr>
          <w:rFonts w:ascii="Arial" w:hAnsi="Arial" w:cs="Arial"/>
          <w:i/>
          <w:sz w:val="20"/>
          <w:szCs w:val="20"/>
          <w:u w:val="single"/>
        </w:rPr>
        <w:t>(If the youth is placed out of circuit, you may conduct the debriefing over the phone and request Courtesy Case Management to see the child within 3 days)</w:t>
      </w:r>
    </w:p>
    <w:p w14:paraId="64F6AF52" w14:textId="77777777" w:rsidR="00D73019" w:rsidRDefault="00D73019" w:rsidP="001D0094">
      <w:pPr>
        <w:jc w:val="center"/>
      </w:pPr>
    </w:p>
    <w:tbl>
      <w:tblPr>
        <w:tblW w:w="112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15"/>
        <w:gridCol w:w="1185"/>
        <w:gridCol w:w="134"/>
        <w:gridCol w:w="849"/>
        <w:gridCol w:w="1029"/>
        <w:gridCol w:w="204"/>
        <w:gridCol w:w="1394"/>
        <w:gridCol w:w="2158"/>
      </w:tblGrid>
      <w:tr w:rsidR="001D0094" w:rsidRPr="001D0094" w14:paraId="1C5987AC" w14:textId="77777777" w:rsidTr="00A35835">
        <w:trPr>
          <w:trHeight w:val="395"/>
          <w:jc w:val="center"/>
        </w:trPr>
        <w:tc>
          <w:tcPr>
            <w:tcW w:w="6483" w:type="dxa"/>
            <w:gridSpan w:val="4"/>
          </w:tcPr>
          <w:p w14:paraId="496FC74C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bookmarkStart w:id="0" w:name="_Hlk147830658"/>
            <w:r w:rsidRPr="001D0094">
              <w:rPr>
                <w:rFonts w:ascii="Arial" w:hAnsi="Arial" w:cs="Arial"/>
                <w:sz w:val="16"/>
                <w:szCs w:val="16"/>
              </w:rPr>
              <w:t xml:space="preserve">Youth Name: </w:t>
            </w:r>
          </w:p>
          <w:p w14:paraId="603D85D3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33" w:type="dxa"/>
            <w:gridSpan w:val="2"/>
          </w:tcPr>
          <w:p w14:paraId="3343D9FA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>Race:</w:t>
            </w:r>
            <w:r w:rsidRPr="001D0094">
              <w:rPr>
                <w:rFonts w:ascii="Arial" w:hAnsi="Arial" w:cs="Arial"/>
                <w:sz w:val="16"/>
                <w:szCs w:val="16"/>
              </w:rPr>
              <w:br/>
            </w:r>
          </w:p>
        </w:tc>
        <w:tc>
          <w:tcPr>
            <w:tcW w:w="1394" w:type="dxa"/>
          </w:tcPr>
          <w:p w14:paraId="4D0E1BFE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>Sex:</w:t>
            </w:r>
            <w:r w:rsidRPr="001D0094">
              <w:rPr>
                <w:rFonts w:ascii="Arial" w:hAnsi="Arial" w:cs="Arial"/>
                <w:sz w:val="16"/>
                <w:szCs w:val="16"/>
              </w:rPr>
              <w:br/>
            </w:r>
          </w:p>
        </w:tc>
        <w:tc>
          <w:tcPr>
            <w:tcW w:w="2158" w:type="dxa"/>
          </w:tcPr>
          <w:p w14:paraId="3154C6C0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>Date of Birth:</w:t>
            </w:r>
            <w:r w:rsidRPr="001D0094">
              <w:rPr>
                <w:rFonts w:ascii="Arial" w:hAnsi="Arial" w:cs="Arial"/>
                <w:sz w:val="16"/>
                <w:szCs w:val="16"/>
              </w:rPr>
              <w:br/>
            </w:r>
          </w:p>
        </w:tc>
      </w:tr>
      <w:tr w:rsidR="001D0094" w:rsidRPr="001D0094" w14:paraId="1D733789" w14:textId="77777777" w:rsidTr="00A35835">
        <w:trPr>
          <w:jc w:val="center"/>
        </w:trPr>
        <w:tc>
          <w:tcPr>
            <w:tcW w:w="11268" w:type="dxa"/>
            <w:gridSpan w:val="8"/>
          </w:tcPr>
          <w:p w14:paraId="31B695BF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>Placement at time of run:</w:t>
            </w:r>
          </w:p>
          <w:p w14:paraId="449B8612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D0094" w:rsidRPr="001D0094" w14:paraId="1BA83FCB" w14:textId="77777777" w:rsidTr="00A35835">
        <w:trPr>
          <w:jc w:val="center"/>
        </w:trPr>
        <w:tc>
          <w:tcPr>
            <w:tcW w:w="11268" w:type="dxa"/>
            <w:gridSpan w:val="8"/>
          </w:tcPr>
          <w:p w14:paraId="682631D3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>Nickname:</w:t>
            </w:r>
          </w:p>
          <w:p w14:paraId="1C524831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D0094" w:rsidRPr="001D0094" w14:paraId="68943B48" w14:textId="77777777" w:rsidTr="00A35835">
        <w:trPr>
          <w:jc w:val="center"/>
        </w:trPr>
        <w:tc>
          <w:tcPr>
            <w:tcW w:w="11268" w:type="dxa"/>
            <w:gridSpan w:val="8"/>
          </w:tcPr>
          <w:p w14:paraId="20A406DF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>Social Media (include profile names):</w:t>
            </w:r>
          </w:p>
          <w:p w14:paraId="4FA84E5C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06D305DA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D0094" w:rsidRPr="001D0094" w14:paraId="7F730CD0" w14:textId="77777777" w:rsidTr="00A35835">
        <w:trPr>
          <w:jc w:val="center"/>
        </w:trPr>
        <w:tc>
          <w:tcPr>
            <w:tcW w:w="4315" w:type="dxa"/>
          </w:tcPr>
          <w:p w14:paraId="19B3371D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Do you have a cell phone?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 xml:space="preserve">Yes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 xml:space="preserve">No                                                      </w:t>
            </w:r>
          </w:p>
        </w:tc>
        <w:tc>
          <w:tcPr>
            <w:tcW w:w="3197" w:type="dxa"/>
            <w:gridSpan w:val="4"/>
          </w:tcPr>
          <w:p w14:paraId="0B5613FA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>If yes, what is the number?</w:t>
            </w:r>
          </w:p>
          <w:p w14:paraId="00491964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0F5FD451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756" w:type="dxa"/>
            <w:gridSpan w:val="3"/>
          </w:tcPr>
          <w:p w14:paraId="6A60E9BD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Who pays for the cell phone? </w:t>
            </w:r>
          </w:p>
          <w:p w14:paraId="22F3D65A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D0094" w:rsidRPr="001D0094" w14:paraId="6BBDD45F" w14:textId="77777777" w:rsidTr="00A35835">
        <w:trPr>
          <w:jc w:val="center"/>
        </w:trPr>
        <w:tc>
          <w:tcPr>
            <w:tcW w:w="11268" w:type="dxa"/>
            <w:gridSpan w:val="8"/>
          </w:tcPr>
          <w:p w14:paraId="7BBF8AC2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>Names of Friends/Relatives in the area:</w:t>
            </w:r>
          </w:p>
          <w:p w14:paraId="7E3B36C6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40B14556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D0094" w:rsidRPr="001D0094" w14:paraId="42AA5F7D" w14:textId="77777777" w:rsidTr="00A35835">
        <w:trPr>
          <w:trHeight w:val="413"/>
          <w:jc w:val="center"/>
        </w:trPr>
        <w:tc>
          <w:tcPr>
            <w:tcW w:w="11268" w:type="dxa"/>
            <w:gridSpan w:val="8"/>
          </w:tcPr>
          <w:p w14:paraId="6C89426F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>Can you tell us why you left your placement?</w:t>
            </w:r>
          </w:p>
          <w:p w14:paraId="68C69B53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2641BADC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D0094" w:rsidRPr="001D0094" w14:paraId="43A341DD" w14:textId="77777777" w:rsidTr="00A35835">
        <w:trPr>
          <w:trHeight w:val="413"/>
          <w:jc w:val="center"/>
        </w:trPr>
        <w:tc>
          <w:tcPr>
            <w:tcW w:w="11268" w:type="dxa"/>
            <w:gridSpan w:val="8"/>
          </w:tcPr>
          <w:p w14:paraId="1D1E28E3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>What can we do to help improve the situation so that you don’t feel like you need to leave in the future?</w:t>
            </w:r>
          </w:p>
          <w:p w14:paraId="29134437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632CAAD9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D0094" w:rsidRPr="001D0094" w14:paraId="45D7E782" w14:textId="77777777" w:rsidTr="00A35835">
        <w:trPr>
          <w:trHeight w:val="377"/>
          <w:jc w:val="center"/>
        </w:trPr>
        <w:tc>
          <w:tcPr>
            <w:tcW w:w="5500" w:type="dxa"/>
            <w:gridSpan w:val="2"/>
          </w:tcPr>
          <w:p w14:paraId="69229EDD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Were you encouraged to leave?                      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1"/>
            <w:r w:rsidRPr="001D0094">
              <w:rPr>
                <w:rFonts w:ascii="Arial" w:hAnsi="Arial" w:cs="Arial"/>
                <w:sz w:val="16"/>
                <w:szCs w:val="16"/>
              </w:rPr>
              <w:t xml:space="preserve">Yes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"/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2"/>
            <w:r w:rsidRPr="001D0094">
              <w:rPr>
                <w:rFonts w:ascii="Arial" w:hAnsi="Arial" w:cs="Arial"/>
                <w:sz w:val="16"/>
                <w:szCs w:val="16"/>
              </w:rPr>
              <w:t xml:space="preserve">No                                                                                    </w:t>
            </w:r>
          </w:p>
          <w:p w14:paraId="70356D7B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                 </w:t>
            </w:r>
          </w:p>
          <w:p w14:paraId="4CB608C9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        </w:t>
            </w:r>
          </w:p>
        </w:tc>
        <w:tc>
          <w:tcPr>
            <w:tcW w:w="5768" w:type="dxa"/>
            <w:gridSpan w:val="6"/>
          </w:tcPr>
          <w:p w14:paraId="7E7BDFA8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>If yes, by whom?</w:t>
            </w:r>
          </w:p>
          <w:p w14:paraId="71402BA9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D0094" w:rsidRPr="001D0094" w14:paraId="04F011DE" w14:textId="77777777" w:rsidTr="00A35835">
        <w:trPr>
          <w:jc w:val="center"/>
        </w:trPr>
        <w:tc>
          <w:tcPr>
            <w:tcW w:w="5500" w:type="dxa"/>
            <w:gridSpan w:val="2"/>
          </w:tcPr>
          <w:p w14:paraId="06D93C79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>Where were you staying after you left?</w:t>
            </w:r>
            <w:r w:rsidRPr="001D0094">
              <w:rPr>
                <w:rFonts w:ascii="Arial" w:hAnsi="Arial" w:cs="Arial"/>
                <w:sz w:val="16"/>
                <w:szCs w:val="16"/>
              </w:rPr>
              <w:br/>
            </w:r>
          </w:p>
          <w:p w14:paraId="56F1A40E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68" w:type="dxa"/>
            <w:gridSpan w:val="6"/>
          </w:tcPr>
          <w:p w14:paraId="0F2F8C79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Could this be a placement for you?                      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 xml:space="preserve">Yes 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>No</w:t>
            </w:r>
            <w:r w:rsidRPr="001D0094">
              <w:rPr>
                <w:rFonts w:ascii="Arial" w:hAnsi="Arial" w:cs="Arial"/>
                <w:sz w:val="16"/>
                <w:szCs w:val="16"/>
              </w:rPr>
              <w:br/>
            </w:r>
          </w:p>
          <w:p w14:paraId="2E2CBA33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D0094" w:rsidRPr="001D0094" w14:paraId="3B060484" w14:textId="77777777" w:rsidTr="00A35835">
        <w:trPr>
          <w:jc w:val="center"/>
        </w:trPr>
        <w:tc>
          <w:tcPr>
            <w:tcW w:w="5500" w:type="dxa"/>
            <w:gridSpan w:val="2"/>
          </w:tcPr>
          <w:p w14:paraId="08EA353D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Did you leave with another youth or an adult? </w:t>
            </w:r>
          </w:p>
          <w:p w14:paraId="1C09127F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2317417E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       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 xml:space="preserve">Yes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5768" w:type="dxa"/>
            <w:gridSpan w:val="6"/>
          </w:tcPr>
          <w:p w14:paraId="4E3850D2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>If yes, with whom?</w:t>
            </w:r>
          </w:p>
          <w:p w14:paraId="61815E28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D0094" w:rsidRPr="001D0094" w14:paraId="1962EC65" w14:textId="77777777" w:rsidTr="00A35835">
        <w:trPr>
          <w:jc w:val="center"/>
        </w:trPr>
        <w:tc>
          <w:tcPr>
            <w:tcW w:w="5500" w:type="dxa"/>
            <w:gridSpan w:val="2"/>
          </w:tcPr>
          <w:p w14:paraId="70E80994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After you left, did anyone help you obtain food, clothing, shelter, etc.?                                                     </w:t>
            </w:r>
          </w:p>
          <w:p w14:paraId="10C45380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      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 xml:space="preserve">Yes 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5768" w:type="dxa"/>
            <w:gridSpan w:val="6"/>
          </w:tcPr>
          <w:p w14:paraId="56C41C28" w14:textId="75A58224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>If yes, who?</w:t>
            </w:r>
          </w:p>
          <w:p w14:paraId="3C790F63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0B500F2D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D0094" w:rsidRPr="001D0094" w14:paraId="2C299E32" w14:textId="77777777" w:rsidTr="00A35835">
        <w:trPr>
          <w:jc w:val="center"/>
        </w:trPr>
        <w:tc>
          <w:tcPr>
            <w:tcW w:w="5500" w:type="dxa"/>
            <w:gridSpan w:val="2"/>
          </w:tcPr>
          <w:p w14:paraId="03139744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Did you used any drugs/alcohol while you were gone? </w:t>
            </w:r>
          </w:p>
          <w:p w14:paraId="219EC480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62E53034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       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 xml:space="preserve">Yes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 xml:space="preserve">No </w:t>
            </w:r>
          </w:p>
        </w:tc>
        <w:tc>
          <w:tcPr>
            <w:tcW w:w="5768" w:type="dxa"/>
            <w:gridSpan w:val="6"/>
          </w:tcPr>
          <w:p w14:paraId="0D77133C" w14:textId="77AF23FB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>If yes, wh</w:t>
            </w:r>
            <w:r>
              <w:rPr>
                <w:rFonts w:ascii="Arial" w:hAnsi="Arial" w:cs="Arial"/>
                <w:sz w:val="16"/>
                <w:szCs w:val="16"/>
              </w:rPr>
              <w:t>at</w:t>
            </w:r>
            <w:r w:rsidRPr="001D0094">
              <w:rPr>
                <w:rFonts w:ascii="Arial" w:hAnsi="Arial" w:cs="Arial"/>
                <w:sz w:val="16"/>
                <w:szCs w:val="16"/>
              </w:rPr>
              <w:t xml:space="preserve"> drugs/alcohol?</w:t>
            </w:r>
          </w:p>
        </w:tc>
      </w:tr>
      <w:tr w:rsidR="001D0094" w:rsidRPr="001D0094" w14:paraId="5455893E" w14:textId="77777777" w:rsidTr="00A35835">
        <w:trPr>
          <w:jc w:val="center"/>
        </w:trPr>
        <w:tc>
          <w:tcPr>
            <w:tcW w:w="5500" w:type="dxa"/>
            <w:gridSpan w:val="2"/>
          </w:tcPr>
          <w:p w14:paraId="53A69CE2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Are you willing to accept treatment?                </w:t>
            </w:r>
          </w:p>
          <w:p w14:paraId="39DD7733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lastRenderedPageBreak/>
              <w:t xml:space="preserve">                                                                       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 xml:space="preserve">Yes 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 xml:space="preserve">No                                                                                                                                                                                                              </w:t>
            </w:r>
          </w:p>
          <w:p w14:paraId="0032A4FD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        </w:t>
            </w:r>
          </w:p>
          <w:p w14:paraId="31F04000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       </w:t>
            </w:r>
          </w:p>
          <w:p w14:paraId="68D3FB6B" w14:textId="77777777" w:rsidR="001D0094" w:rsidRPr="001D0094" w:rsidRDefault="001D0094" w:rsidP="001D0094">
            <w:pPr>
              <w:spacing w:after="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68" w:type="dxa"/>
            <w:gridSpan w:val="6"/>
          </w:tcPr>
          <w:p w14:paraId="276121AC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lastRenderedPageBreak/>
              <w:t>If not, can you explain why?</w:t>
            </w:r>
          </w:p>
        </w:tc>
      </w:tr>
      <w:tr w:rsidR="001D0094" w:rsidRPr="001D0094" w14:paraId="18078D71" w14:textId="77777777" w:rsidTr="00A35835">
        <w:trPr>
          <w:jc w:val="center"/>
        </w:trPr>
        <w:tc>
          <w:tcPr>
            <w:tcW w:w="5500" w:type="dxa"/>
            <w:gridSpan w:val="2"/>
          </w:tcPr>
          <w:p w14:paraId="707EED7B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Were you in any physical altercations while you were gone? </w:t>
            </w:r>
          </w:p>
          <w:p w14:paraId="50697F58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      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 xml:space="preserve">Yes 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 xml:space="preserve">No </w:t>
            </w:r>
          </w:p>
        </w:tc>
        <w:tc>
          <w:tcPr>
            <w:tcW w:w="5768" w:type="dxa"/>
            <w:gridSpan w:val="6"/>
          </w:tcPr>
          <w:p w14:paraId="7A472FF4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If yes, please explain: </w:t>
            </w:r>
          </w:p>
        </w:tc>
      </w:tr>
      <w:tr w:rsidR="001D0094" w:rsidRPr="001D0094" w14:paraId="3AAE09BC" w14:textId="77777777" w:rsidTr="00A35835">
        <w:trPr>
          <w:jc w:val="center"/>
        </w:trPr>
        <w:tc>
          <w:tcPr>
            <w:tcW w:w="5500" w:type="dxa"/>
            <w:gridSpan w:val="2"/>
          </w:tcPr>
          <w:p w14:paraId="74C9EDCE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Did you commit any crimes while you were gone? </w:t>
            </w:r>
          </w:p>
          <w:p w14:paraId="01B4FC2A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173A8258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      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 xml:space="preserve">Yes 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5768" w:type="dxa"/>
            <w:gridSpan w:val="6"/>
          </w:tcPr>
          <w:p w14:paraId="3AA72E75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>If yes, please explain:</w:t>
            </w:r>
          </w:p>
        </w:tc>
      </w:tr>
      <w:tr w:rsidR="001D0094" w:rsidRPr="001D0094" w14:paraId="4C3C0737" w14:textId="77777777" w:rsidTr="00A35835">
        <w:trPr>
          <w:jc w:val="center"/>
        </w:trPr>
        <w:tc>
          <w:tcPr>
            <w:tcW w:w="5500" w:type="dxa"/>
            <w:gridSpan w:val="2"/>
          </w:tcPr>
          <w:p w14:paraId="41B832DC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Have you been sexually active?                       </w:t>
            </w:r>
          </w:p>
          <w:p w14:paraId="5283F94A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2BFF5DC8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7EBD8995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      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 xml:space="preserve">Yes 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5768" w:type="dxa"/>
            <w:gridSpan w:val="6"/>
          </w:tcPr>
          <w:p w14:paraId="485427B8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>Do you believe you may have a sexually transmitted disease?</w:t>
            </w:r>
          </w:p>
          <w:p w14:paraId="5F848ACB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7ACD7C7D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382DB315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 xml:space="preserve">Yes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 xml:space="preserve">No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>N/A</w:t>
            </w:r>
          </w:p>
        </w:tc>
      </w:tr>
      <w:tr w:rsidR="001D0094" w:rsidRPr="001D0094" w14:paraId="5BCF3FD6" w14:textId="77777777" w:rsidTr="00A35835">
        <w:trPr>
          <w:jc w:val="center"/>
        </w:trPr>
        <w:tc>
          <w:tcPr>
            <w:tcW w:w="4315" w:type="dxa"/>
          </w:tcPr>
          <w:p w14:paraId="35EDB9F9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>Do you suspect that you are pregnant?</w:t>
            </w:r>
          </w:p>
          <w:p w14:paraId="7C045BFF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4E4A3DF9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br/>
              <w:t xml:space="preserve">                                        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 xml:space="preserve">Yes 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 xml:space="preserve">No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>N/A</w:t>
            </w:r>
          </w:p>
        </w:tc>
        <w:tc>
          <w:tcPr>
            <w:tcW w:w="3197" w:type="dxa"/>
            <w:gridSpan w:val="4"/>
          </w:tcPr>
          <w:p w14:paraId="11384882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>If yes, how far along do you believe you are?</w:t>
            </w:r>
          </w:p>
          <w:p w14:paraId="37426EE8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br/>
            </w:r>
          </w:p>
        </w:tc>
        <w:tc>
          <w:tcPr>
            <w:tcW w:w="3756" w:type="dxa"/>
            <w:gridSpan w:val="3"/>
          </w:tcPr>
          <w:p w14:paraId="0AA57F4B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>Are you willing to seek a Doctor’s Appointment?</w:t>
            </w:r>
          </w:p>
          <w:p w14:paraId="0A111EE4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4DDABE9C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                                         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 xml:space="preserve">Yes 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>No</w:t>
            </w:r>
          </w:p>
        </w:tc>
      </w:tr>
      <w:tr w:rsidR="001D0094" w:rsidRPr="001D0094" w14:paraId="55B51C53" w14:textId="77777777" w:rsidTr="00A35835">
        <w:trPr>
          <w:jc w:val="center"/>
        </w:trPr>
        <w:tc>
          <w:tcPr>
            <w:tcW w:w="5500" w:type="dxa"/>
            <w:gridSpan w:val="2"/>
          </w:tcPr>
          <w:p w14:paraId="38D0D46D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>Were you abused/neglected while you were gone?</w:t>
            </w:r>
            <w:r w:rsidRPr="001D0094">
              <w:rPr>
                <w:rFonts w:ascii="Arial" w:hAnsi="Arial" w:cs="Arial"/>
                <w:sz w:val="16"/>
                <w:szCs w:val="16"/>
              </w:rPr>
              <w:br/>
            </w:r>
          </w:p>
          <w:p w14:paraId="3E7231B7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 xml:space="preserve">Yes 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5768" w:type="dxa"/>
            <w:gridSpan w:val="6"/>
          </w:tcPr>
          <w:p w14:paraId="3DEA0456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>If yes, please explain:</w:t>
            </w:r>
          </w:p>
        </w:tc>
      </w:tr>
      <w:tr w:rsidR="001D0094" w:rsidRPr="001D0094" w14:paraId="50E0B854" w14:textId="77777777" w:rsidTr="00A35835">
        <w:trPr>
          <w:jc w:val="center"/>
        </w:trPr>
        <w:tc>
          <w:tcPr>
            <w:tcW w:w="5500" w:type="dxa"/>
            <w:gridSpan w:val="2"/>
          </w:tcPr>
          <w:p w14:paraId="200C8820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Do you belong to a gang?                           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 xml:space="preserve">Yes 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>No</w:t>
            </w:r>
            <w:r w:rsidRPr="001D0094">
              <w:rPr>
                <w:rFonts w:ascii="Arial" w:hAnsi="Arial" w:cs="Arial"/>
                <w:sz w:val="16"/>
                <w:szCs w:val="16"/>
              </w:rPr>
              <w:br/>
            </w:r>
          </w:p>
          <w:p w14:paraId="1BCF03A7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68" w:type="dxa"/>
            <w:gridSpan w:val="6"/>
          </w:tcPr>
          <w:p w14:paraId="6FCBD0D7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>If yes, which gang?</w:t>
            </w:r>
          </w:p>
          <w:p w14:paraId="7917CAA1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20C56C84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D0094" w:rsidRPr="001D0094" w14:paraId="3FE9A276" w14:textId="77777777" w:rsidTr="00A35835">
        <w:trPr>
          <w:jc w:val="center"/>
        </w:trPr>
        <w:tc>
          <w:tcPr>
            <w:tcW w:w="4315" w:type="dxa"/>
          </w:tcPr>
          <w:p w14:paraId="580C4714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Are you presently registered in school?  </w:t>
            </w:r>
          </w:p>
          <w:p w14:paraId="6A0FBEED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791C832E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55E169EE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                                         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 xml:space="preserve">Yes 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4795" w:type="dxa"/>
            <w:gridSpan w:val="6"/>
          </w:tcPr>
          <w:p w14:paraId="43A9B0CB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If </w:t>
            </w:r>
            <w:proofErr w:type="gramStart"/>
            <w:r w:rsidRPr="001D0094">
              <w:rPr>
                <w:rFonts w:ascii="Arial" w:hAnsi="Arial" w:cs="Arial"/>
                <w:sz w:val="16"/>
                <w:szCs w:val="16"/>
              </w:rPr>
              <w:t>no</w:t>
            </w:r>
            <w:proofErr w:type="gramEnd"/>
            <w:r w:rsidRPr="001D0094">
              <w:rPr>
                <w:rFonts w:ascii="Arial" w:hAnsi="Arial" w:cs="Arial"/>
                <w:sz w:val="16"/>
                <w:szCs w:val="16"/>
              </w:rPr>
              <w:t>, why are you not registered?</w:t>
            </w:r>
          </w:p>
          <w:p w14:paraId="5FF033B6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58" w:type="dxa"/>
          </w:tcPr>
          <w:p w14:paraId="1CFCB066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>Did you attend school after you ran away?</w:t>
            </w:r>
            <w:r w:rsidRPr="001D0094">
              <w:rPr>
                <w:rFonts w:ascii="Arial" w:hAnsi="Arial" w:cs="Arial"/>
                <w:sz w:val="16"/>
                <w:szCs w:val="16"/>
              </w:rPr>
              <w:br/>
            </w:r>
          </w:p>
          <w:p w14:paraId="25080662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 xml:space="preserve">Yes 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 xml:space="preserve">No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>N/A</w:t>
            </w:r>
          </w:p>
        </w:tc>
      </w:tr>
      <w:tr w:rsidR="001D0094" w:rsidRPr="001D0094" w14:paraId="5D1FA4F9" w14:textId="77777777" w:rsidTr="00A35835">
        <w:trPr>
          <w:jc w:val="center"/>
        </w:trPr>
        <w:tc>
          <w:tcPr>
            <w:tcW w:w="5500" w:type="dxa"/>
            <w:gridSpan w:val="2"/>
          </w:tcPr>
          <w:p w14:paraId="010A5FF0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Do you have a job?                                         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 xml:space="preserve">Yes 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>No</w:t>
            </w:r>
          </w:p>
          <w:p w14:paraId="060F3037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       </w:t>
            </w:r>
          </w:p>
        </w:tc>
        <w:tc>
          <w:tcPr>
            <w:tcW w:w="5768" w:type="dxa"/>
            <w:gridSpan w:val="6"/>
          </w:tcPr>
          <w:p w14:paraId="0FB96009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If yes, where? </w:t>
            </w:r>
          </w:p>
          <w:p w14:paraId="55A60521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D0094" w:rsidRPr="001D0094" w14:paraId="15B48FAE" w14:textId="77777777" w:rsidTr="00A35835">
        <w:trPr>
          <w:jc w:val="center"/>
        </w:trPr>
        <w:tc>
          <w:tcPr>
            <w:tcW w:w="5500" w:type="dxa"/>
            <w:gridSpan w:val="2"/>
          </w:tcPr>
          <w:p w14:paraId="2208DCA5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Are you willing to seek individual counseling?         </w:t>
            </w:r>
          </w:p>
          <w:p w14:paraId="490566E7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6F499843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       </w:t>
            </w:r>
          </w:p>
          <w:p w14:paraId="75633534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      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 xml:space="preserve">Yes 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 xml:space="preserve">No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5768" w:type="dxa"/>
            <w:gridSpan w:val="6"/>
          </w:tcPr>
          <w:p w14:paraId="79FCF742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>What would make you feel better about your placement?</w:t>
            </w:r>
          </w:p>
          <w:p w14:paraId="78A6AA6A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2CE4A60F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5AC36989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D0094" w:rsidRPr="001D0094" w14:paraId="5E64C3B4" w14:textId="77777777" w:rsidTr="00A35835">
        <w:trPr>
          <w:jc w:val="center"/>
        </w:trPr>
        <w:tc>
          <w:tcPr>
            <w:tcW w:w="11268" w:type="dxa"/>
            <w:gridSpan w:val="8"/>
            <w:shd w:val="clear" w:color="auto" w:fill="FFFFFF"/>
          </w:tcPr>
          <w:p w14:paraId="4AF8B0B2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b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>Additional Comments:</w:t>
            </w:r>
          </w:p>
          <w:p w14:paraId="419F7621" w14:textId="77777777" w:rsidR="001D0094" w:rsidRPr="001D0094" w:rsidRDefault="001D0094" w:rsidP="001D0094">
            <w:pPr>
              <w:spacing w:after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1D83A52F" w14:textId="77777777" w:rsidR="001D0094" w:rsidRPr="001D0094" w:rsidRDefault="001D0094" w:rsidP="001D0094">
            <w:pPr>
              <w:spacing w:after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1D0094" w:rsidRPr="001D0094" w14:paraId="63ADC02B" w14:textId="77777777" w:rsidTr="00A35835">
        <w:trPr>
          <w:jc w:val="center"/>
        </w:trPr>
        <w:tc>
          <w:tcPr>
            <w:tcW w:w="11268" w:type="dxa"/>
            <w:gridSpan w:val="8"/>
            <w:shd w:val="clear" w:color="auto" w:fill="A6A6A6"/>
          </w:tcPr>
          <w:p w14:paraId="5AB4C31B" w14:textId="77777777" w:rsidR="001D0094" w:rsidRPr="001D0094" w:rsidRDefault="001D0094" w:rsidP="001D0094">
            <w:pPr>
              <w:spacing w:after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D0094">
              <w:rPr>
                <w:rFonts w:ascii="Arial" w:hAnsi="Arial" w:cs="Arial"/>
                <w:b/>
                <w:sz w:val="16"/>
                <w:szCs w:val="16"/>
              </w:rPr>
              <w:t>FOR CASE MANAGEMENT</w:t>
            </w:r>
          </w:p>
        </w:tc>
      </w:tr>
      <w:tr w:rsidR="001D0094" w:rsidRPr="001D0094" w14:paraId="5E3EA965" w14:textId="77777777" w:rsidTr="00A35835">
        <w:trPr>
          <w:jc w:val="center"/>
        </w:trPr>
        <w:tc>
          <w:tcPr>
            <w:tcW w:w="5500" w:type="dxa"/>
            <w:gridSpan w:val="2"/>
          </w:tcPr>
          <w:p w14:paraId="1BB217E7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Has the youth’s appearance changed? </w:t>
            </w:r>
          </w:p>
          <w:p w14:paraId="1A4BAA13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63C8545F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1759A691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      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 xml:space="preserve">Yes 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 xml:space="preserve">No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5768" w:type="dxa"/>
            <w:gridSpan w:val="6"/>
          </w:tcPr>
          <w:p w14:paraId="6557CB49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>If yes, please describe how:</w:t>
            </w:r>
          </w:p>
          <w:p w14:paraId="741E9BB7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5548A068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D0094" w:rsidRPr="001D0094" w14:paraId="6A1D73E7" w14:textId="77777777" w:rsidTr="00A35835">
        <w:trPr>
          <w:jc w:val="center"/>
        </w:trPr>
        <w:tc>
          <w:tcPr>
            <w:tcW w:w="5500" w:type="dxa"/>
            <w:gridSpan w:val="2"/>
          </w:tcPr>
          <w:p w14:paraId="24F56BF3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Does the youth have any tattoos? </w:t>
            </w:r>
          </w:p>
          <w:p w14:paraId="763AFE19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50330775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50B1EF71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      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 xml:space="preserve">Yes 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 xml:space="preserve">No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5768" w:type="dxa"/>
            <w:gridSpan w:val="6"/>
          </w:tcPr>
          <w:p w14:paraId="553B9705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>If yes, please describe them:</w:t>
            </w:r>
          </w:p>
        </w:tc>
      </w:tr>
      <w:tr w:rsidR="001D0094" w:rsidRPr="001D0094" w14:paraId="3CD70A63" w14:textId="77777777" w:rsidTr="00A35835">
        <w:trPr>
          <w:jc w:val="center"/>
        </w:trPr>
        <w:tc>
          <w:tcPr>
            <w:tcW w:w="5500" w:type="dxa"/>
            <w:gridSpan w:val="2"/>
          </w:tcPr>
          <w:p w14:paraId="06F46400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lastRenderedPageBreak/>
              <w:t xml:space="preserve">Does the youth have any marks or branding? </w:t>
            </w:r>
          </w:p>
          <w:p w14:paraId="68AD09DF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5160A0DA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0307BA2B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      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 xml:space="preserve">Yes 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 xml:space="preserve">No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5768" w:type="dxa"/>
            <w:gridSpan w:val="6"/>
          </w:tcPr>
          <w:p w14:paraId="5A7DB778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>If yes, please describe them:</w:t>
            </w:r>
          </w:p>
          <w:p w14:paraId="23F46B1D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72BDECF5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7B386065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D0094" w:rsidRPr="001D0094" w14:paraId="73153881" w14:textId="77777777" w:rsidTr="00A35835">
        <w:trPr>
          <w:jc w:val="center"/>
        </w:trPr>
        <w:tc>
          <w:tcPr>
            <w:tcW w:w="4315" w:type="dxa"/>
          </w:tcPr>
          <w:p w14:paraId="20B65002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Was a new photo taken of the youth? (required if the youth’s appearance has </w:t>
            </w:r>
            <w:proofErr w:type="gramStart"/>
            <w:r w:rsidRPr="001D0094">
              <w:rPr>
                <w:rFonts w:ascii="Arial" w:hAnsi="Arial" w:cs="Arial"/>
                <w:sz w:val="16"/>
                <w:szCs w:val="16"/>
              </w:rPr>
              <w:t xml:space="preserve">changed)   </w:t>
            </w:r>
            <w:proofErr w:type="gramEnd"/>
            <w:r w:rsidRPr="001D0094">
              <w:rPr>
                <w:rFonts w:ascii="Arial" w:hAnsi="Arial" w:cs="Arial"/>
                <w:sz w:val="16"/>
                <w:szCs w:val="16"/>
              </w:rPr>
              <w:t xml:space="preserve">                                  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 xml:space="preserve">Yes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 xml:space="preserve">No    </w:t>
            </w:r>
          </w:p>
          <w:p w14:paraId="0D28209D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5777F03D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3197" w:type="dxa"/>
            <w:gridSpan w:val="4"/>
          </w:tcPr>
          <w:p w14:paraId="2F483FC2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Was the photo uploaded </w:t>
            </w:r>
            <w:proofErr w:type="gramStart"/>
            <w:r w:rsidRPr="001D0094">
              <w:rPr>
                <w:rFonts w:ascii="Arial" w:hAnsi="Arial" w:cs="Arial"/>
                <w:sz w:val="16"/>
                <w:szCs w:val="16"/>
              </w:rPr>
              <w:t>into</w:t>
            </w:r>
            <w:proofErr w:type="gramEnd"/>
            <w:r w:rsidRPr="001D0094">
              <w:rPr>
                <w:rFonts w:ascii="Arial" w:hAnsi="Arial" w:cs="Arial"/>
                <w:sz w:val="16"/>
                <w:szCs w:val="16"/>
              </w:rPr>
              <w:t xml:space="preserve"> FSFN?</w:t>
            </w:r>
          </w:p>
          <w:p w14:paraId="01C2C907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                                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 xml:space="preserve">Yes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 xml:space="preserve">No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  <w:p w14:paraId="28A6B2F6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1E2C61A9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27AB5628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756" w:type="dxa"/>
            <w:gridSpan w:val="3"/>
          </w:tcPr>
          <w:p w14:paraId="7314F420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What date was the photo uploaded into FSFN?        </w:t>
            </w:r>
          </w:p>
          <w:p w14:paraId="05E6674A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                                          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 xml:space="preserve">Yes </w:t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00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Pr="001D0094">
              <w:rPr>
                <w:rFonts w:ascii="Arial" w:hAnsi="Arial" w:cs="Arial"/>
                <w:sz w:val="16"/>
                <w:szCs w:val="16"/>
              </w:rPr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D00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1D0094">
              <w:rPr>
                <w:rFonts w:ascii="Arial" w:hAnsi="Arial" w:cs="Arial"/>
                <w:sz w:val="16"/>
                <w:szCs w:val="16"/>
              </w:rPr>
              <w:t xml:space="preserve">No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1D0094" w:rsidRPr="001D0094" w14:paraId="7EFDBA9C" w14:textId="77777777" w:rsidTr="00A35835">
        <w:trPr>
          <w:jc w:val="center"/>
        </w:trPr>
        <w:tc>
          <w:tcPr>
            <w:tcW w:w="5634" w:type="dxa"/>
            <w:gridSpan w:val="3"/>
          </w:tcPr>
          <w:p w14:paraId="102596AA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0D11BD85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pict w14:anchorId="5A5E3F62">
                <v:rect id="_x0000_i1043" style="width:0;height:1.5pt" o:hralign="center" o:hrstd="t" o:hr="t" fillcolor="#a0a0a0" stroked="f"/>
              </w:pict>
            </w:r>
          </w:p>
          <w:p w14:paraId="7CA04EE9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 xml:space="preserve">Child’s Signature                                                              Date                                                </w:t>
            </w:r>
          </w:p>
        </w:tc>
        <w:tc>
          <w:tcPr>
            <w:tcW w:w="5634" w:type="dxa"/>
            <w:gridSpan w:val="5"/>
          </w:tcPr>
          <w:p w14:paraId="2D00384E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7C7CE552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pict w14:anchorId="6CB28B89">
                <v:rect id="_x0000_i1044" style="width:0;height:1.5pt" o:hralign="center" o:hrstd="t" o:hr="t" fillcolor="#a0a0a0" stroked="f"/>
              </w:pict>
            </w:r>
          </w:p>
          <w:p w14:paraId="5E766496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>Case Management Representative                                  Date</w:t>
            </w:r>
          </w:p>
        </w:tc>
      </w:tr>
      <w:tr w:rsidR="001D0094" w:rsidRPr="001D0094" w14:paraId="371F08E9" w14:textId="77777777" w:rsidTr="00A35835">
        <w:trPr>
          <w:jc w:val="center"/>
        </w:trPr>
        <w:tc>
          <w:tcPr>
            <w:tcW w:w="11268" w:type="dxa"/>
            <w:gridSpan w:val="8"/>
          </w:tcPr>
          <w:p w14:paraId="66ECF6FE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2BCC6616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pict w14:anchorId="189FE70E">
                <v:rect id="_x0000_i1045" style="width:0;height:1.5pt" o:hralign="center" o:hrstd="t" o:hr="t" fillcolor="#a0a0a0" stroked="f"/>
              </w:pict>
            </w:r>
          </w:p>
          <w:p w14:paraId="5B751E7A" w14:textId="77777777" w:rsidR="001D0094" w:rsidRPr="001D0094" w:rsidRDefault="001D0094" w:rsidP="001D0094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D0094">
              <w:rPr>
                <w:rFonts w:ascii="Arial" w:hAnsi="Arial" w:cs="Arial"/>
                <w:sz w:val="16"/>
                <w:szCs w:val="16"/>
              </w:rPr>
              <w:t>Case Management Supervisor                                                                                                                                              Date</w:t>
            </w:r>
          </w:p>
        </w:tc>
      </w:tr>
      <w:bookmarkEnd w:id="0"/>
    </w:tbl>
    <w:p w14:paraId="3CA59D46" w14:textId="77777777" w:rsidR="001D0094" w:rsidRDefault="001D0094" w:rsidP="001D0094">
      <w:pPr>
        <w:jc w:val="center"/>
        <w:rPr>
          <w:rFonts w:ascii="Arial" w:hAnsi="Arial" w:cs="Arial"/>
          <w:sz w:val="4"/>
          <w:szCs w:val="4"/>
        </w:rPr>
      </w:pPr>
    </w:p>
    <w:p w14:paraId="388F5CF9" w14:textId="77777777" w:rsidR="001D0094" w:rsidRDefault="001D0094" w:rsidP="001D0094">
      <w:pPr>
        <w:jc w:val="center"/>
        <w:rPr>
          <w:rFonts w:ascii="Arial" w:hAnsi="Arial" w:cs="Arial"/>
          <w:sz w:val="4"/>
          <w:szCs w:val="4"/>
        </w:rPr>
      </w:pPr>
    </w:p>
    <w:p w14:paraId="6EEE8E6D" w14:textId="5E9EEF50" w:rsidR="001D0094" w:rsidRPr="001D0094" w:rsidRDefault="001D0094" w:rsidP="001D0094">
      <w:pPr>
        <w:jc w:val="center"/>
        <w:rPr>
          <w:rFonts w:ascii="Arial" w:hAnsi="Arial" w:cs="Arial"/>
          <w:sz w:val="20"/>
          <w:szCs w:val="20"/>
        </w:rPr>
      </w:pPr>
      <w:r w:rsidRPr="001D0094">
        <w:rPr>
          <w:rFonts w:ascii="Arial" w:hAnsi="Arial" w:cs="Arial"/>
          <w:sz w:val="20"/>
          <w:szCs w:val="20"/>
        </w:rPr>
        <w:t>QUEST</w:t>
      </w:r>
      <w:r>
        <w:rPr>
          <w:rFonts w:ascii="Arial" w:hAnsi="Arial" w:cs="Arial"/>
          <w:sz w:val="20"/>
          <w:szCs w:val="20"/>
        </w:rPr>
        <w:t>IO</w:t>
      </w:r>
      <w:r w:rsidRPr="001D0094">
        <w:rPr>
          <w:rFonts w:ascii="Arial" w:hAnsi="Arial" w:cs="Arial"/>
          <w:sz w:val="20"/>
          <w:szCs w:val="20"/>
        </w:rPr>
        <w:t>NS OR CONCERNS?  CALL HOLLY IVES AT 772-418-1119</w:t>
      </w:r>
    </w:p>
    <w:p w14:paraId="77F13C19" w14:textId="77777777" w:rsidR="001D0094" w:rsidRPr="00EC47B2" w:rsidRDefault="001D0094" w:rsidP="001D0094">
      <w:pPr>
        <w:jc w:val="center"/>
        <w:rPr>
          <w:rFonts w:ascii="Arial" w:hAnsi="Arial" w:cs="Arial"/>
          <w:sz w:val="4"/>
          <w:szCs w:val="4"/>
        </w:rPr>
      </w:pPr>
    </w:p>
    <w:p w14:paraId="7C9B85A9" w14:textId="77777777" w:rsidR="001D0094" w:rsidRPr="001D0094" w:rsidRDefault="001D0094" w:rsidP="001D0094">
      <w:pPr>
        <w:spacing w:after="0"/>
        <w:jc w:val="center"/>
        <w:rPr>
          <w:rFonts w:ascii="Arial" w:hAnsi="Arial" w:cs="Arial"/>
          <w:b/>
          <w:sz w:val="18"/>
          <w:szCs w:val="18"/>
        </w:rPr>
      </w:pPr>
      <w:r w:rsidRPr="001D0094">
        <w:rPr>
          <w:rFonts w:ascii="Arial" w:hAnsi="Arial" w:cs="Arial"/>
          <w:b/>
          <w:sz w:val="18"/>
          <w:szCs w:val="18"/>
        </w:rPr>
        <w:t>ONCE THIS FORM HAS BEEN COMPLETED AND SIGNED BY ALL PARTIES</w:t>
      </w:r>
    </w:p>
    <w:p w14:paraId="7563AAE3" w14:textId="77777777" w:rsidR="001D0094" w:rsidRPr="001D0094" w:rsidRDefault="001D0094" w:rsidP="001D0094">
      <w:pPr>
        <w:spacing w:after="0"/>
        <w:jc w:val="center"/>
        <w:rPr>
          <w:rFonts w:ascii="Arial" w:hAnsi="Arial" w:cs="Arial"/>
          <w:b/>
          <w:sz w:val="18"/>
          <w:szCs w:val="18"/>
        </w:rPr>
      </w:pPr>
    </w:p>
    <w:p w14:paraId="0B9FC878" w14:textId="77777777" w:rsidR="001D0094" w:rsidRPr="001D0094" w:rsidRDefault="001D0094" w:rsidP="001D0094">
      <w:pPr>
        <w:spacing w:after="0"/>
        <w:jc w:val="center"/>
        <w:rPr>
          <w:rFonts w:ascii="Arial" w:hAnsi="Arial" w:cs="Arial"/>
          <w:b/>
          <w:color w:val="FF0000"/>
          <w:sz w:val="18"/>
          <w:szCs w:val="18"/>
        </w:rPr>
      </w:pPr>
      <w:r w:rsidRPr="001D0094">
        <w:rPr>
          <w:rFonts w:ascii="Arial" w:hAnsi="Arial" w:cs="Arial"/>
          <w:b/>
          <w:color w:val="FF0000"/>
          <w:sz w:val="18"/>
          <w:szCs w:val="18"/>
        </w:rPr>
        <w:t>ENTER A NOTE INTO FSFN UNDER NOTE TYPE: MISSING CHILD – DEBRIEFING THAT SUMMARIZES THIS DEBRIEFING FORM AND ATTACH THIS FORM TO THE NOTE</w:t>
      </w:r>
    </w:p>
    <w:p w14:paraId="64F6AF53" w14:textId="77777777" w:rsidR="00D73019" w:rsidRPr="001D0094" w:rsidRDefault="00D73019" w:rsidP="001D0094">
      <w:pPr>
        <w:spacing w:after="0"/>
        <w:rPr>
          <w:rFonts w:ascii="Garamond" w:hAnsi="Garamond"/>
          <w:color w:val="000000" w:themeColor="text1"/>
          <w:sz w:val="18"/>
          <w:szCs w:val="18"/>
        </w:rPr>
      </w:pPr>
    </w:p>
    <w:p w14:paraId="64F6AF54" w14:textId="77777777" w:rsidR="00D5115D" w:rsidRDefault="00D5115D">
      <w:pPr>
        <w:rPr>
          <w:rFonts w:ascii="Garamond" w:hAnsi="Garamond"/>
          <w:color w:val="000000" w:themeColor="text1"/>
        </w:rPr>
      </w:pPr>
    </w:p>
    <w:p w14:paraId="64F6AF55" w14:textId="77777777" w:rsidR="00D5115D" w:rsidRPr="0081137F" w:rsidRDefault="00D5115D">
      <w:pPr>
        <w:rPr>
          <w:rFonts w:ascii="Garamond" w:hAnsi="Garamond"/>
          <w:color w:val="000000" w:themeColor="text1"/>
        </w:rPr>
      </w:pPr>
    </w:p>
    <w:sectPr w:rsidR="00D5115D" w:rsidRPr="0081137F" w:rsidSect="003373ED">
      <w:headerReference w:type="default" r:id="rId9"/>
      <w:footerReference w:type="default" r:id="rId10"/>
      <w:pgSz w:w="12240" w:h="15840"/>
      <w:pgMar w:top="720" w:right="720" w:bottom="720" w:left="72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85C1A9" w14:textId="77777777" w:rsidR="00635534" w:rsidRDefault="00635534" w:rsidP="00C71E97">
      <w:pPr>
        <w:spacing w:after="0" w:line="240" w:lineRule="auto"/>
      </w:pPr>
      <w:r>
        <w:separator/>
      </w:r>
    </w:p>
  </w:endnote>
  <w:endnote w:type="continuationSeparator" w:id="0">
    <w:p w14:paraId="5000850E" w14:textId="77777777" w:rsidR="00635534" w:rsidRDefault="00635534" w:rsidP="00C71E97">
      <w:pPr>
        <w:spacing w:after="0" w:line="240" w:lineRule="auto"/>
      </w:pPr>
      <w:r>
        <w:continuationSeparator/>
      </w:r>
    </w:p>
  </w:endnote>
  <w:endnote w:type="continuationNotice" w:id="1">
    <w:p w14:paraId="1662BE6B" w14:textId="77777777" w:rsidR="00635534" w:rsidRDefault="0063553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6AF60" w14:textId="77777777" w:rsidR="00DE36A3" w:rsidRDefault="00DE36A3" w:rsidP="00B554C8">
    <w:pPr>
      <w:pStyle w:val="Footer"/>
      <w:jc w:val="center"/>
      <w:rPr>
        <w:sz w:val="20"/>
        <w:szCs w:val="20"/>
      </w:rPr>
    </w:pPr>
  </w:p>
  <w:p w14:paraId="64F6AF61" w14:textId="1E0FEA83" w:rsidR="00DE36A3" w:rsidRDefault="00DE36A3" w:rsidP="00B554C8">
    <w:pPr>
      <w:pStyle w:val="Footer"/>
      <w:jc w:val="center"/>
      <w:rPr>
        <w:i/>
        <w:sz w:val="20"/>
        <w:szCs w:val="20"/>
      </w:rPr>
    </w:pPr>
    <w:r>
      <w:rPr>
        <w:i/>
        <w:noProof/>
        <w:sz w:val="20"/>
        <w:szCs w:val="20"/>
      </w:rPr>
      <mc:AlternateContent>
        <mc:Choice Requires="wps">
          <w:drawing>
            <wp:anchor distT="4294967295" distB="4294967295" distL="114300" distR="114300" simplePos="0" relativeHeight="251658242" behindDoc="0" locked="0" layoutInCell="1" allowOverlap="1" wp14:anchorId="64F6AF69" wp14:editId="64F6AF6A">
              <wp:simplePos x="0" y="0"/>
              <wp:positionH relativeFrom="column">
                <wp:posOffset>28575</wp:posOffset>
              </wp:positionH>
              <wp:positionV relativeFrom="paragraph">
                <wp:posOffset>-87631</wp:posOffset>
              </wp:positionV>
              <wp:extent cx="6858000" cy="0"/>
              <wp:effectExtent l="0" t="0" r="19050" b="19050"/>
              <wp:wrapNone/>
              <wp:docPr id="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006F9C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42146EBD" id="Straight Connector 1" o:spid="_x0000_s1026" style="position:absolute;z-index:25165824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2.25pt,-6.9pt" to="542.25pt,-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" strokecolor="#006f9c" strokeweight="1.5pt">
              <o:lock v:ext="edit" shapetype="f"/>
            </v:line>
          </w:pict>
        </mc:Fallback>
      </mc:AlternateContent>
    </w:r>
    <w:r>
      <w:rPr>
        <w:i/>
        <w:sz w:val="20"/>
        <w:szCs w:val="20"/>
      </w:rPr>
      <w:t xml:space="preserve">Communities Connected for Kids is a community-based lead agency contracted by the Florida Department of Children and Families. </w:t>
    </w:r>
    <w:r w:rsidRPr="00F73AF6">
      <w:rPr>
        <w:i/>
        <w:sz w:val="20"/>
        <w:szCs w:val="20"/>
      </w:rPr>
      <w:t>Our mission is to enhance the safety, permanency and well-being for all children in Okeechobee &amp; the Treasure Coast through a community network of family support services. Our vision is to eliminate child abuse, neglect and abandonment in</w:t>
    </w:r>
  </w:p>
  <w:p w14:paraId="64F6AF62" w14:textId="77777777" w:rsidR="00DE36A3" w:rsidRPr="00F73AF6" w:rsidRDefault="00DE36A3" w:rsidP="00B554C8">
    <w:pPr>
      <w:pStyle w:val="Footer"/>
      <w:jc w:val="center"/>
      <w:rPr>
        <w:i/>
        <w:sz w:val="20"/>
        <w:szCs w:val="20"/>
      </w:rPr>
    </w:pPr>
    <w:r w:rsidRPr="00F73AF6">
      <w:rPr>
        <w:i/>
        <w:sz w:val="20"/>
        <w:szCs w:val="20"/>
      </w:rPr>
      <w:t xml:space="preserve"> Okeechobee &amp; the Treasure Coast so all children grow to their full potential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FFA994" w14:textId="77777777" w:rsidR="00635534" w:rsidRDefault="00635534" w:rsidP="00C71E97">
      <w:pPr>
        <w:spacing w:after="0" w:line="240" w:lineRule="auto"/>
      </w:pPr>
      <w:r>
        <w:separator/>
      </w:r>
    </w:p>
  </w:footnote>
  <w:footnote w:type="continuationSeparator" w:id="0">
    <w:p w14:paraId="6544C478" w14:textId="77777777" w:rsidR="00635534" w:rsidRDefault="00635534" w:rsidP="00C71E97">
      <w:pPr>
        <w:spacing w:after="0" w:line="240" w:lineRule="auto"/>
      </w:pPr>
      <w:r>
        <w:continuationSeparator/>
      </w:r>
    </w:p>
  </w:footnote>
  <w:footnote w:type="continuationNotice" w:id="1">
    <w:p w14:paraId="11E1FC7A" w14:textId="77777777" w:rsidR="00635534" w:rsidRDefault="0063553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6AF5B" w14:textId="77777777" w:rsidR="00DE36A3" w:rsidRDefault="00DE36A3" w:rsidP="00C71E97">
    <w:pPr>
      <w:pStyle w:val="Header"/>
      <w:jc w:val="both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4F6AF65" wp14:editId="7D821BED">
              <wp:simplePos x="0" y="0"/>
              <wp:positionH relativeFrom="margin">
                <wp:posOffset>1762125</wp:posOffset>
              </wp:positionH>
              <wp:positionV relativeFrom="paragraph">
                <wp:posOffset>57150</wp:posOffset>
              </wp:positionV>
              <wp:extent cx="3505200" cy="581025"/>
              <wp:effectExtent l="0" t="0" r="0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05200" cy="5810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4F6AF6B" w14:textId="77777777" w:rsidR="00DE36A3" w:rsidRDefault="00DE36A3" w:rsidP="005A6E33">
                          <w:pPr>
                            <w:spacing w:after="0" w:line="240" w:lineRule="auto"/>
                            <w:rPr>
                              <w:rFonts w:ascii="Garamond" w:hAnsi="Garamond" w:cs="Arial"/>
                              <w:color w:val="776F67"/>
                              <w:sz w:val="20"/>
                              <w:szCs w:val="20"/>
                            </w:rPr>
                          </w:pPr>
                        </w:p>
                        <w:p w14:paraId="64F6AF6C" w14:textId="08DA9C32" w:rsidR="00DE36A3" w:rsidRPr="007420F0" w:rsidRDefault="005405B4" w:rsidP="005A6E33">
                          <w:pPr>
                            <w:spacing w:after="0" w:line="240" w:lineRule="auto"/>
                            <w:rPr>
                              <w:rFonts w:ascii="Garamond" w:hAnsi="Garamond" w:cs="Arial"/>
                              <w:b/>
                              <w:color w:val="776F67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Garamond" w:hAnsi="Garamond" w:cs="Arial"/>
                              <w:color w:val="776F67"/>
                              <w:sz w:val="20"/>
                              <w:szCs w:val="20"/>
                            </w:rPr>
                            <w:t>549 NW Lake Whitney Place,</w:t>
                          </w:r>
                          <w:r w:rsidR="00DE36A3">
                            <w:rPr>
                              <w:rFonts w:ascii="Garamond" w:hAnsi="Garamond" w:cs="Arial"/>
                              <w:color w:val="776F67"/>
                              <w:sz w:val="20"/>
                              <w:szCs w:val="20"/>
                            </w:rPr>
                            <w:t xml:space="preserve"> Suite 20</w:t>
                          </w:r>
                          <w:r>
                            <w:rPr>
                              <w:rFonts w:ascii="Garamond" w:hAnsi="Garamond" w:cs="Arial"/>
                              <w:color w:val="776F67"/>
                              <w:sz w:val="20"/>
                              <w:szCs w:val="20"/>
                            </w:rPr>
                            <w:t>4</w:t>
                          </w:r>
                          <w:r w:rsidR="00DE36A3" w:rsidRPr="007420F0">
                            <w:rPr>
                              <w:rFonts w:ascii="Garamond" w:hAnsi="Garamond" w:cs="Arial"/>
                              <w:color w:val="776F67"/>
                              <w:sz w:val="20"/>
                              <w:szCs w:val="20"/>
                            </w:rPr>
                            <w:sym w:font="Wingdings 3" w:char="F0AD"/>
                          </w:r>
                          <w:r w:rsidR="00DE36A3">
                            <w:rPr>
                              <w:rFonts w:ascii="Garamond" w:hAnsi="Garamond" w:cs="Arial"/>
                              <w:color w:val="776F67"/>
                              <w:sz w:val="20"/>
                              <w:szCs w:val="20"/>
                            </w:rPr>
                            <w:t xml:space="preserve"> Port St. Lucie, FL 34986</w:t>
                          </w:r>
                        </w:p>
                        <w:p w14:paraId="64F6AF6D" w14:textId="77777777" w:rsidR="00DE36A3" w:rsidRPr="007420F0" w:rsidRDefault="00DE36A3" w:rsidP="00D24E83">
                          <w:pPr>
                            <w:spacing w:after="0" w:line="240" w:lineRule="auto"/>
                            <w:jc w:val="center"/>
                            <w:rPr>
                              <w:rFonts w:ascii="Garamond" w:hAnsi="Garamond" w:cs="Arial"/>
                              <w:color w:val="776F67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Garamond" w:hAnsi="Garamond" w:cs="Arial"/>
                              <w:color w:val="776F67"/>
                              <w:sz w:val="20"/>
                              <w:szCs w:val="20"/>
                            </w:rPr>
                            <w:t>www.cckids.ne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4F6AF6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38.75pt;margin-top:4.5pt;width:276pt;height:45.7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" filled="f" stroked="f">
              <v:textbox>
                <w:txbxContent>
                  <w:p w14:paraId="64F6AF6B" w14:textId="77777777" w:rsidR="00DE36A3" w:rsidRDefault="00DE36A3" w:rsidP="005A6E33">
                    <w:pPr>
                      <w:spacing w:after="0" w:line="240" w:lineRule="auto"/>
                      <w:rPr>
                        <w:rFonts w:ascii="Garamond" w:hAnsi="Garamond" w:cs="Arial"/>
                        <w:color w:val="776F67"/>
                        <w:sz w:val="20"/>
                        <w:szCs w:val="20"/>
                      </w:rPr>
                    </w:pPr>
                  </w:p>
                  <w:p w14:paraId="64F6AF6C" w14:textId="08DA9C32" w:rsidR="00DE36A3" w:rsidRPr="007420F0" w:rsidRDefault="005405B4" w:rsidP="005A6E33">
                    <w:pPr>
                      <w:spacing w:after="0" w:line="240" w:lineRule="auto"/>
                      <w:rPr>
                        <w:rFonts w:ascii="Garamond" w:hAnsi="Garamond" w:cs="Arial"/>
                        <w:b/>
                        <w:color w:val="776F67"/>
                        <w:sz w:val="20"/>
                        <w:szCs w:val="20"/>
                      </w:rPr>
                    </w:pPr>
                    <w:r>
                      <w:rPr>
                        <w:rFonts w:ascii="Garamond" w:hAnsi="Garamond" w:cs="Arial"/>
                        <w:color w:val="776F67"/>
                        <w:sz w:val="20"/>
                        <w:szCs w:val="20"/>
                      </w:rPr>
                      <w:t>549 NW Lake Whitney Place,</w:t>
                    </w:r>
                    <w:r w:rsidR="00DE36A3">
                      <w:rPr>
                        <w:rFonts w:ascii="Garamond" w:hAnsi="Garamond" w:cs="Arial"/>
                        <w:color w:val="776F67"/>
                        <w:sz w:val="20"/>
                        <w:szCs w:val="20"/>
                      </w:rPr>
                      <w:t xml:space="preserve"> Suite 20</w:t>
                    </w:r>
                    <w:r>
                      <w:rPr>
                        <w:rFonts w:ascii="Garamond" w:hAnsi="Garamond" w:cs="Arial"/>
                        <w:color w:val="776F67"/>
                        <w:sz w:val="20"/>
                        <w:szCs w:val="20"/>
                      </w:rPr>
                      <w:t>4</w:t>
                    </w:r>
                    <w:r w:rsidR="00DE36A3" w:rsidRPr="007420F0">
                      <w:rPr>
                        <w:rFonts w:ascii="Garamond" w:hAnsi="Garamond" w:cs="Arial"/>
                        <w:color w:val="776F67"/>
                        <w:sz w:val="20"/>
                        <w:szCs w:val="20"/>
                      </w:rPr>
                      <w:sym w:font="Wingdings 3" w:char="F0AD"/>
                    </w:r>
                    <w:r w:rsidR="00DE36A3">
                      <w:rPr>
                        <w:rFonts w:ascii="Garamond" w:hAnsi="Garamond" w:cs="Arial"/>
                        <w:color w:val="776F67"/>
                        <w:sz w:val="20"/>
                        <w:szCs w:val="20"/>
                      </w:rPr>
                      <w:t xml:space="preserve"> Port St. Lucie, FL 34986</w:t>
                    </w:r>
                  </w:p>
                  <w:p w14:paraId="64F6AF6D" w14:textId="77777777" w:rsidR="00DE36A3" w:rsidRPr="007420F0" w:rsidRDefault="00DE36A3" w:rsidP="00D24E83">
                    <w:pPr>
                      <w:spacing w:after="0" w:line="240" w:lineRule="auto"/>
                      <w:jc w:val="center"/>
                      <w:rPr>
                        <w:rFonts w:ascii="Garamond" w:hAnsi="Garamond" w:cs="Arial"/>
                        <w:color w:val="776F67"/>
                        <w:sz w:val="20"/>
                        <w:szCs w:val="20"/>
                      </w:rPr>
                    </w:pPr>
                    <w:r>
                      <w:rPr>
                        <w:rFonts w:ascii="Garamond" w:hAnsi="Garamond" w:cs="Arial"/>
                        <w:color w:val="776F67"/>
                        <w:sz w:val="20"/>
                        <w:szCs w:val="20"/>
                      </w:rPr>
                      <w:t>www.cckids.net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1" behindDoc="1" locked="0" layoutInCell="1" allowOverlap="1" wp14:anchorId="64F6AF67" wp14:editId="64F6AF68">
          <wp:simplePos x="0" y="0"/>
          <wp:positionH relativeFrom="column">
            <wp:posOffset>2171700</wp:posOffset>
          </wp:positionH>
          <wp:positionV relativeFrom="paragraph">
            <wp:posOffset>-628650</wp:posOffset>
          </wp:positionV>
          <wp:extent cx="2500630" cy="885825"/>
          <wp:effectExtent l="0" t="0" r="0" b="0"/>
          <wp:wrapTight wrapText="bothSides">
            <wp:wrapPolygon edited="0">
              <wp:start x="0" y="0"/>
              <wp:lineTo x="0" y="21368"/>
              <wp:lineTo x="21392" y="21368"/>
              <wp:lineTo x="21392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evereux_Community Based Care of Okeechobee_Green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00630" cy="885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4F6AF5C" w14:textId="77777777" w:rsidR="00DE36A3" w:rsidRDefault="00DE36A3" w:rsidP="00C71E97">
    <w:pPr>
      <w:pStyle w:val="Header"/>
      <w:jc w:val="both"/>
    </w:pPr>
  </w:p>
  <w:p w14:paraId="64F6AF5D" w14:textId="77777777" w:rsidR="00DE36A3" w:rsidRDefault="00DE36A3" w:rsidP="00C71E97">
    <w:pPr>
      <w:pStyle w:val="Header"/>
      <w:jc w:val="both"/>
    </w:pPr>
  </w:p>
  <w:p w14:paraId="64F6AF5E" w14:textId="77777777" w:rsidR="00DE36A3" w:rsidRDefault="00DE36A3" w:rsidP="001A264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3NDKyNDAzNjczNTVQ0lEKTi0uzszPAykwrAUAUU8ZdSwAAAA="/>
  </w:docVars>
  <w:rsids>
    <w:rsidRoot w:val="00C71E97"/>
    <w:rsid w:val="00021989"/>
    <w:rsid w:val="00087F30"/>
    <w:rsid w:val="000918EF"/>
    <w:rsid w:val="000E287A"/>
    <w:rsid w:val="00110933"/>
    <w:rsid w:val="001625D9"/>
    <w:rsid w:val="00174D6C"/>
    <w:rsid w:val="00181611"/>
    <w:rsid w:val="001A2641"/>
    <w:rsid w:val="001B11E3"/>
    <w:rsid w:val="001D0094"/>
    <w:rsid w:val="001D2702"/>
    <w:rsid w:val="0021352F"/>
    <w:rsid w:val="00257ADE"/>
    <w:rsid w:val="00273485"/>
    <w:rsid w:val="003373ED"/>
    <w:rsid w:val="0047549A"/>
    <w:rsid w:val="00486858"/>
    <w:rsid w:val="0050544D"/>
    <w:rsid w:val="005405B4"/>
    <w:rsid w:val="00563748"/>
    <w:rsid w:val="005817C0"/>
    <w:rsid w:val="005A6E33"/>
    <w:rsid w:val="005B174A"/>
    <w:rsid w:val="005B4BBF"/>
    <w:rsid w:val="00635534"/>
    <w:rsid w:val="00675E1D"/>
    <w:rsid w:val="006A61A1"/>
    <w:rsid w:val="006B25C9"/>
    <w:rsid w:val="006D6F0A"/>
    <w:rsid w:val="006F5754"/>
    <w:rsid w:val="0073481B"/>
    <w:rsid w:val="007420F0"/>
    <w:rsid w:val="007814CC"/>
    <w:rsid w:val="007B6C36"/>
    <w:rsid w:val="0081137F"/>
    <w:rsid w:val="008F1AD0"/>
    <w:rsid w:val="009643A7"/>
    <w:rsid w:val="00977E84"/>
    <w:rsid w:val="00AC4691"/>
    <w:rsid w:val="00B46623"/>
    <w:rsid w:val="00B554C8"/>
    <w:rsid w:val="00B74174"/>
    <w:rsid w:val="00B912C9"/>
    <w:rsid w:val="00BA1876"/>
    <w:rsid w:val="00BB2376"/>
    <w:rsid w:val="00BD25BE"/>
    <w:rsid w:val="00C71E97"/>
    <w:rsid w:val="00CF284A"/>
    <w:rsid w:val="00D24E83"/>
    <w:rsid w:val="00D5115D"/>
    <w:rsid w:val="00D73019"/>
    <w:rsid w:val="00D871A6"/>
    <w:rsid w:val="00D92B3D"/>
    <w:rsid w:val="00DA79FE"/>
    <w:rsid w:val="00DE36A3"/>
    <w:rsid w:val="00E277F0"/>
    <w:rsid w:val="00EC6F54"/>
    <w:rsid w:val="00F73AF6"/>
    <w:rsid w:val="00FB3DE8"/>
    <w:rsid w:val="00FD7C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F6AF51"/>
  <w15:docId w15:val="{875D4C5A-B3D3-463C-A128-AD6232D085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6C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1E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1E97"/>
  </w:style>
  <w:style w:type="paragraph" w:styleId="Footer">
    <w:name w:val="footer"/>
    <w:basedOn w:val="Normal"/>
    <w:link w:val="FooterChar"/>
    <w:uiPriority w:val="99"/>
    <w:unhideWhenUsed/>
    <w:rsid w:val="00C71E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1E97"/>
  </w:style>
  <w:style w:type="paragraph" w:styleId="BalloonText">
    <w:name w:val="Balloon Text"/>
    <w:basedOn w:val="Normal"/>
    <w:link w:val="BalloonTextChar"/>
    <w:uiPriority w:val="99"/>
    <w:semiHidden/>
    <w:unhideWhenUsed/>
    <w:rsid w:val="00C71E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1E9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4662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443FA46297A14AA0914AAD0E612F05" ma:contentTypeVersion="13" ma:contentTypeDescription="Create a new document." ma:contentTypeScope="" ma:versionID="ab0a00dfb604797f5540e68e069c9d11">
  <xsd:schema xmlns:xsd="http://www.w3.org/2001/XMLSchema" xmlns:xs="http://www.w3.org/2001/XMLSchema" xmlns:p="http://schemas.microsoft.com/office/2006/metadata/properties" xmlns:ns2="fc59ff7d-333b-4f40-bdac-64bb062e6714" xmlns:ns3="8d56a829-fa0d-46de-8826-6c21b65fab80" targetNamespace="http://schemas.microsoft.com/office/2006/metadata/properties" ma:root="true" ma:fieldsID="1f631f9a9ff541f8455b4aa0f4ae1b7f" ns2:_="" ns3:_="">
    <xsd:import namespace="fc59ff7d-333b-4f40-bdac-64bb062e6714"/>
    <xsd:import namespace="8d56a829-fa0d-46de-8826-6c21b65fab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59ff7d-333b-4f40-bdac-64bb062e67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56a829-fa0d-46de-8826-6c21b65fab8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90C9247-DBE7-40E0-9ED3-98B371E62D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59ff7d-333b-4f40-bdac-64bb062e6714"/>
    <ds:schemaRef ds:uri="8d56a829-fa0d-46de-8826-6c21b65fab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73372DB-1FB9-4736-A323-9294B0A1AA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97B3CC3-4131-4702-A11A-9D3D9BD9BA4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261</Words>
  <Characters>719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vereux Florida</Company>
  <LinksUpToDate>false</LinksUpToDate>
  <CharactersWithSpaces>8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olly Ives</cp:lastModifiedBy>
  <cp:revision>2</cp:revision>
  <cp:lastPrinted>2018-06-08T16:07:00Z</cp:lastPrinted>
  <dcterms:created xsi:type="dcterms:W3CDTF">2023-10-10T15:50:00Z</dcterms:created>
  <dcterms:modified xsi:type="dcterms:W3CDTF">2023-10-10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498818733</vt:i4>
  </property>
  <property fmtid="{D5CDD505-2E9C-101B-9397-08002B2CF9AE}" pid="3" name="ContentTypeId">
    <vt:lpwstr>0x010100A6443FA46297A14AA0914AAD0E612F05</vt:lpwstr>
  </property>
</Properties>
</file>